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BA14A" w14:textId="72E3C917" w:rsidR="00EC522E" w:rsidRPr="00152E49" w:rsidRDefault="00EC522E" w:rsidP="00152E49">
      <w:pPr>
        <w:pStyle w:val="Heading1"/>
      </w:pPr>
      <w:r>
        <w:t>ATTACHMENT 0</w:t>
      </w:r>
      <w:r w:rsidR="005F4BDA">
        <w:t>7</w:t>
      </w:r>
      <w:r w:rsidR="00F520A5">
        <w:t xml:space="preserve"> - Letters of Commitment </w:t>
      </w:r>
      <w:r w:rsidR="3EAD6CB8">
        <w:t xml:space="preserve"> </w:t>
      </w:r>
      <w:r w:rsidR="00ED4DEA">
        <w:br/>
        <w:t>GFO-</w:t>
      </w:r>
      <w:r w:rsidR="005F4BDA">
        <w:t>25</w:t>
      </w:r>
      <w:r w:rsidR="00ED4DEA">
        <w:t>-</w:t>
      </w:r>
      <w:r w:rsidR="008A03FF">
        <w:t>608</w:t>
      </w:r>
      <w:r w:rsidR="00ED4DEA">
        <w:t xml:space="preserve"> </w:t>
      </w:r>
      <w:r w:rsidR="005F4BDA">
        <w:t>–</w:t>
      </w:r>
      <w:r w:rsidR="00ED4DEA">
        <w:t xml:space="preserve"> </w:t>
      </w:r>
      <w:r w:rsidR="005F4BDA">
        <w:t>EV HOME</w:t>
      </w:r>
    </w:p>
    <w:p w14:paraId="4DED7558" w14:textId="77777777" w:rsidR="00EC522E" w:rsidRDefault="00EC522E" w:rsidP="009430CA"/>
    <w:p w14:paraId="7C74B1AD" w14:textId="7E423B64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77777777" w:rsidR="00DE37E0" w:rsidRPr="005F4BDA" w:rsidRDefault="00DE37E0" w:rsidP="00D865AF">
      <w:pPr>
        <w:pStyle w:val="Heading2"/>
      </w:pPr>
      <w:r w:rsidRPr="005F4BDA">
        <w:t>III. Application Format, Required Documents and Delivery</w:t>
      </w:r>
    </w:p>
    <w:p w14:paraId="211F0F6B" w14:textId="77777777" w:rsidR="00DE37E0" w:rsidRPr="005F4BDA" w:rsidRDefault="00DE37E0" w:rsidP="00DE37E0"/>
    <w:p w14:paraId="3F9F4573" w14:textId="77777777" w:rsidR="00DE37E0" w:rsidRPr="005F4BDA" w:rsidRDefault="00DE37E0" w:rsidP="00D332A3">
      <w:pPr>
        <w:pStyle w:val="Heading3"/>
        <w:spacing w:before="0" w:after="120"/>
      </w:pPr>
      <w:r w:rsidRPr="005F4BDA">
        <w:t>REQUIRED FORMAT FOR AN APPLICATION</w:t>
      </w:r>
    </w:p>
    <w:p w14:paraId="5C3834DA" w14:textId="77777777" w:rsidR="00DE37E0" w:rsidRPr="005F4BDA" w:rsidRDefault="00DE37E0" w:rsidP="00D332A3">
      <w:pPr>
        <w:pStyle w:val="Heading3"/>
        <w:spacing w:before="0" w:after="120"/>
      </w:pPr>
      <w:r w:rsidRPr="005F4BDA">
        <w:t>METHOD FOR DELIVERY</w:t>
      </w:r>
    </w:p>
    <w:p w14:paraId="7350747F" w14:textId="77777777" w:rsidR="00DE37E0" w:rsidRPr="005F4BDA" w:rsidRDefault="00DE37E0" w:rsidP="00D332A3">
      <w:pPr>
        <w:pStyle w:val="Heading3"/>
        <w:spacing w:before="0" w:after="120"/>
      </w:pPr>
      <w:r w:rsidRPr="005F4BDA">
        <w:t>PAGE LIMITATIONS</w:t>
      </w:r>
    </w:p>
    <w:p w14:paraId="70921C27" w14:textId="77777777" w:rsidR="00DE37E0" w:rsidRPr="005F4BDA" w:rsidRDefault="00DE37E0" w:rsidP="00D332A3">
      <w:pPr>
        <w:pStyle w:val="Heading3"/>
        <w:spacing w:before="0" w:after="120"/>
      </w:pPr>
      <w:r w:rsidRPr="005F4BDA">
        <w:t>APPLICATION CONTENT</w:t>
      </w:r>
    </w:p>
    <w:p w14:paraId="304EF34A" w14:textId="27F1A8AD" w:rsidR="00DE37E0" w:rsidRPr="00B315FB" w:rsidRDefault="00884B93" w:rsidP="00B315FB">
      <w:pPr>
        <w:pStyle w:val="Heading4"/>
      </w:pPr>
      <w:r w:rsidRPr="005F4BDA">
        <w:t>8</w:t>
      </w:r>
      <w:r w:rsidR="00DE37E0" w:rsidRPr="005F4BDA">
        <w:t xml:space="preserve">. </w:t>
      </w:r>
      <w:r w:rsidRPr="005F4BDA">
        <w:t>Letters of Commitmen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EC431" w14:textId="77777777" w:rsidR="003E2E77" w:rsidRDefault="003E2E77" w:rsidP="008B4D47">
      <w:r>
        <w:separator/>
      </w:r>
    </w:p>
    <w:p w14:paraId="7079779F" w14:textId="77777777" w:rsidR="003E2E77" w:rsidRDefault="003E2E77" w:rsidP="008B4D47"/>
  </w:endnote>
  <w:endnote w:type="continuationSeparator" w:id="0">
    <w:p w14:paraId="308EB48D" w14:textId="77777777" w:rsidR="003E2E77" w:rsidRDefault="003E2E77" w:rsidP="008B4D47">
      <w:r>
        <w:continuationSeparator/>
      </w:r>
    </w:p>
    <w:p w14:paraId="6DB14848" w14:textId="77777777" w:rsidR="003E2E77" w:rsidRDefault="003E2E77" w:rsidP="008B4D47"/>
  </w:endnote>
  <w:endnote w:type="continuationNotice" w:id="1">
    <w:p w14:paraId="329941D3" w14:textId="77777777" w:rsidR="003E2E77" w:rsidRDefault="003E2E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CEA19" w14:textId="77777777" w:rsidR="008A03FF" w:rsidRDefault="008A03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560A464B" w:rsidR="00AA55F3" w:rsidRPr="005F4BDA" w:rsidRDefault="005F4BDA" w:rsidP="00701F98">
    <w:pPr>
      <w:pStyle w:val="Footer"/>
      <w:tabs>
        <w:tab w:val="clear" w:pos="8640"/>
        <w:tab w:val="right" w:pos="9360"/>
      </w:tabs>
    </w:pPr>
    <w:r>
      <w:t>May 2026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5F4BDA">
      <w:t>GFO</w:t>
    </w:r>
    <w:r w:rsidR="00FF743A" w:rsidRPr="005F4BDA">
      <w:t>-</w:t>
    </w:r>
    <w:r w:rsidRPr="005F4BDA">
      <w:t>25</w:t>
    </w:r>
    <w:r w:rsidR="00FF743A" w:rsidRPr="005F4BDA">
      <w:t>-</w:t>
    </w:r>
    <w:r w:rsidR="008A03FF">
      <w:t>608</w:t>
    </w:r>
  </w:p>
  <w:p w14:paraId="2CB97601" w14:textId="77777777" w:rsidR="008A03FF" w:rsidRDefault="008A03FF" w:rsidP="008A03FF">
    <w:pPr>
      <w:pStyle w:val="Footer"/>
      <w:tabs>
        <w:tab w:val="right" w:pos="9360"/>
      </w:tabs>
      <w:jc w:val="right"/>
    </w:pPr>
    <w:r>
      <w:t>Electric Vehicle Hub,</w:t>
    </w:r>
  </w:p>
  <w:p w14:paraId="78F1F7C0" w14:textId="61F0C446" w:rsidR="00242758" w:rsidRPr="00701F98" w:rsidRDefault="008A03FF" w:rsidP="008A03FF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</w:r>
    <w:r>
      <w:tab/>
      <w:t>Outreach, Messaging, and Equip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8EC1BF" w14:textId="77777777" w:rsidR="008A03FF" w:rsidRDefault="008A03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4DAD1" w14:textId="77777777" w:rsidR="003E2E77" w:rsidRDefault="003E2E77" w:rsidP="008B4D47">
      <w:r>
        <w:separator/>
      </w:r>
    </w:p>
    <w:p w14:paraId="275B74B2" w14:textId="77777777" w:rsidR="003E2E77" w:rsidRDefault="003E2E77" w:rsidP="008B4D47"/>
  </w:footnote>
  <w:footnote w:type="continuationSeparator" w:id="0">
    <w:p w14:paraId="4A31724F" w14:textId="77777777" w:rsidR="003E2E77" w:rsidRDefault="003E2E77" w:rsidP="008B4D47">
      <w:r>
        <w:continuationSeparator/>
      </w:r>
    </w:p>
    <w:p w14:paraId="65FB0E8C" w14:textId="77777777" w:rsidR="003E2E77" w:rsidRDefault="003E2E77" w:rsidP="008B4D47"/>
  </w:footnote>
  <w:footnote w:type="continuationNotice" w:id="1">
    <w:p w14:paraId="5D8816B8" w14:textId="77777777" w:rsidR="003E2E77" w:rsidRDefault="003E2E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43125" w14:textId="77777777" w:rsidR="008A03FF" w:rsidRDefault="008A03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D315E" w14:textId="425CD41D" w:rsidR="00A84C13" w:rsidRPr="00EC522E" w:rsidRDefault="00ED4A22" w:rsidP="00EC522E">
    <w:pPr>
      <w:pStyle w:val="Header"/>
    </w:pPr>
    <w:r w:rsidRPr="00EC522E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E2052" w14:textId="77777777" w:rsidR="008A03FF" w:rsidRDefault="008A03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E56E77"/>
    <w:multiLevelType w:val="hybridMultilevel"/>
    <w:tmpl w:val="3DB2491C"/>
    <w:lvl w:ilvl="0" w:tplc="E0001A08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8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1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6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6"/>
  </w:num>
  <w:num w:numId="2" w16cid:durableId="1764295993">
    <w:abstractNumId w:val="5"/>
  </w:num>
  <w:num w:numId="3" w16cid:durableId="229199619">
    <w:abstractNumId w:val="17"/>
  </w:num>
  <w:num w:numId="4" w16cid:durableId="881283591">
    <w:abstractNumId w:val="3"/>
  </w:num>
  <w:num w:numId="5" w16cid:durableId="2006591253">
    <w:abstractNumId w:val="8"/>
  </w:num>
  <w:num w:numId="6" w16cid:durableId="833034312">
    <w:abstractNumId w:val="18"/>
  </w:num>
  <w:num w:numId="7" w16cid:durableId="1802649953">
    <w:abstractNumId w:val="12"/>
  </w:num>
  <w:num w:numId="8" w16cid:durableId="455758481">
    <w:abstractNumId w:val="14"/>
  </w:num>
  <w:num w:numId="9" w16cid:durableId="1311978111">
    <w:abstractNumId w:val="9"/>
  </w:num>
  <w:num w:numId="10" w16cid:durableId="354114598">
    <w:abstractNumId w:val="11"/>
  </w:num>
  <w:num w:numId="11" w16cid:durableId="377168332">
    <w:abstractNumId w:val="16"/>
  </w:num>
  <w:num w:numId="12" w16cid:durableId="1358236199">
    <w:abstractNumId w:val="1"/>
  </w:num>
  <w:num w:numId="13" w16cid:durableId="1061900689">
    <w:abstractNumId w:val="13"/>
  </w:num>
  <w:num w:numId="14" w16cid:durableId="560481156">
    <w:abstractNumId w:val="10"/>
  </w:num>
  <w:num w:numId="15" w16cid:durableId="41448725">
    <w:abstractNumId w:val="19"/>
  </w:num>
  <w:num w:numId="16" w16cid:durableId="1275019282">
    <w:abstractNumId w:val="2"/>
  </w:num>
  <w:num w:numId="17" w16cid:durableId="1724021380">
    <w:abstractNumId w:val="15"/>
  </w:num>
  <w:num w:numId="18" w16cid:durableId="597786176">
    <w:abstractNumId w:val="7"/>
  </w:num>
  <w:num w:numId="19" w16cid:durableId="1413508440">
    <w:abstractNumId w:val="0"/>
  </w:num>
  <w:num w:numId="20" w16cid:durableId="282425496">
    <w:abstractNumId w:val="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52E49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97E57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0071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2AC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1984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6B59"/>
    <w:rsid w:val="003A7678"/>
    <w:rsid w:val="003B5117"/>
    <w:rsid w:val="003C014C"/>
    <w:rsid w:val="003C70A6"/>
    <w:rsid w:val="003C7D9E"/>
    <w:rsid w:val="003D5D36"/>
    <w:rsid w:val="003D654F"/>
    <w:rsid w:val="003E2E77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544F"/>
    <w:rsid w:val="004B5982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237E"/>
    <w:rsid w:val="005A42B5"/>
    <w:rsid w:val="005A5456"/>
    <w:rsid w:val="005A592B"/>
    <w:rsid w:val="005A6041"/>
    <w:rsid w:val="005A718B"/>
    <w:rsid w:val="005B0E6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5F4BD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42F9"/>
    <w:rsid w:val="008150A3"/>
    <w:rsid w:val="00815EB9"/>
    <w:rsid w:val="00816C7C"/>
    <w:rsid w:val="00820A7E"/>
    <w:rsid w:val="0082142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03FF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C1846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6086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056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2E33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25C75"/>
    <w:rsid w:val="00B308EC"/>
    <w:rsid w:val="00B315FB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6F30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4A83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010F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6DE"/>
    <w:rsid w:val="00D329CC"/>
    <w:rsid w:val="00D332A3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865AF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2447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463F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B7439"/>
    <w:rsid w:val="00EC1876"/>
    <w:rsid w:val="00EC27FC"/>
    <w:rsid w:val="00EC421C"/>
    <w:rsid w:val="00EC45E7"/>
    <w:rsid w:val="00EC49A5"/>
    <w:rsid w:val="00EC522E"/>
    <w:rsid w:val="00ED4A22"/>
    <w:rsid w:val="00ED4DEA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20A5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0F48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EAD6CB8"/>
    <w:rsid w:val="3FECF416"/>
    <w:rsid w:val="41ACF599"/>
    <w:rsid w:val="423E81A3"/>
    <w:rsid w:val="4589E84B"/>
    <w:rsid w:val="45F3DEA4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2E49"/>
    <w:pPr>
      <w:spacing w:line="259" w:lineRule="auto"/>
      <w:jc w:val="center"/>
      <w:outlineLvl w:val="0"/>
    </w:pPr>
    <w:rPr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0071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65AF"/>
    <w:pPr>
      <w:keepNext/>
      <w:keepLines/>
      <w:numPr>
        <w:numId w:val="20"/>
      </w:numPr>
      <w:spacing w:before="4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5982"/>
    <w:pPr>
      <w:keepNext/>
      <w:keepLines/>
      <w:spacing w:after="120"/>
      <w:ind w:left="7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52E49"/>
    <w:rPr>
      <w:rFonts w:ascii="Arial" w:hAnsi="Arial" w:cs="Arial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1E0071"/>
    <w:rPr>
      <w:rFonts w:ascii="Arial" w:eastAsiaTheme="majorEastAsia" w:hAnsi="Arial" w:cstheme="majorBidi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65AF"/>
    <w:rPr>
      <w:rFonts w:ascii="Arial" w:eastAsiaTheme="majorEastAsia" w:hAnsi="Arial" w:cstheme="majorBidi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B5982"/>
    <w:rPr>
      <w:rFonts w:ascii="Arial" w:eastAsiaTheme="majorEastAsia" w:hAnsi="Arial" w:cstheme="majorBidi"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Sort_x0020_Order xmlns="785685f2-c2e1-4352-89aa-3faca8eaba52" xsi:nil="true"/>
    <DateofPublicationorEvent xmlns="785685f2-c2e1-4352-89aa-3faca8eaba52" xsi:nil="true"/>
    <TopicsofInterest xmlns="785685f2-c2e1-4352-89aa-3faca8eaba52" xsi:nil="true"/>
    <Obsolete xmlns="785685f2-c2e1-4352-89aa-3faca8eaba52">false</Obsolete>
    <Descr xmlns="785685f2-c2e1-4352-89aa-3faca8eaba52" xsi:nil="true"/>
    <Date xmlns="785685f2-c2e1-4352-89aa-3faca8eaba5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27" ma:contentTypeDescription="Create a new document." ma:contentTypeScope="" ma:versionID="c83cd0ea88a329b6a245c19cfeeebbb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354288912e48354b8dd674911b6dd9a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Descr" minOccurs="0"/>
                <xsd:element ref="ns2:TopicsofInterest" minOccurs="0"/>
                <xsd:element ref="ns2:DateofPublicationorEvent" minOccurs="0"/>
                <xsd:element ref="ns2:MediaServiceBillingMetadata" minOccurs="0"/>
                <xsd:element ref="ns2:Obsolete" minOccurs="0"/>
                <xsd:element ref="ns2: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escr" ma:index="25" nillable="true" ma:displayName="Descr" ma:format="Dropdown" ma:internalName="Descr">
      <xsd:simpleType>
        <xsd:restriction base="dms:Note">
          <xsd:maxLength value="255"/>
        </xsd:restriction>
      </xsd:simpleType>
    </xsd:element>
    <xsd:element name="TopicsofInterest" ma:index="26" nillable="true" ma:displayName="Topics of Interest" ma:format="Dropdown" ma:internalName="TopicsofInterest">
      <xsd:simpleType>
        <xsd:restriction base="dms:Note">
          <xsd:maxLength value="255"/>
        </xsd:restriction>
      </xsd:simpleType>
    </xsd:element>
    <xsd:element name="DateofPublicationorEvent" ma:index="27" nillable="true" ma:displayName="Date of Publication or Event" ma:format="DateOnly" ma:indexed="true" ma:internalName="DateofPublicationorEvent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Obsolete" ma:index="30" nillable="true" ma:displayName="Obsolete" ma:default="0" ma:description="Whether this publication has been replaced by a newer version" ma:format="Dropdown" ma:internalName="Obsolete">
      <xsd:simpleType>
        <xsd:restriction base="dms:Boolean"/>
      </xsd:simpleType>
    </xsd:element>
    <xsd:element name="Sort_x0020_Order" ma:index="31" nillable="true" ma:displayName="Sort Order" ma:format="Dropdown" ma:internalName="Sort_x0020_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85EB17-DB12-42CB-9786-53D1AF175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2</TotalTime>
  <Pages>1</Pages>
  <Words>80</Words>
  <Characters>462</Characters>
  <Application>Microsoft Office Word</Application>
  <DocSecurity>0</DocSecurity>
  <Lines>3</Lines>
  <Paragraphs>1</Paragraphs>
  <ScaleCrop>false</ScaleCrop>
  <Company>California Energy Commission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08 -  Letters of Committment</dc:title>
  <dc:subject/>
  <dc:creator>rgrant</dc:creator>
  <cp:keywords/>
  <cp:lastModifiedBy>Piper, Kevyn@Energy</cp:lastModifiedBy>
  <cp:revision>4</cp:revision>
  <cp:lastPrinted>2014-04-11T22:56:00Z</cp:lastPrinted>
  <dcterms:created xsi:type="dcterms:W3CDTF">2026-04-08T23:34:00Z</dcterms:created>
  <dcterms:modified xsi:type="dcterms:W3CDTF">2026-04-29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